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707F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4FCB78C" w:rsidR="007B4A91" w:rsidRDefault="006728E4">
      <w:pPr>
        <w:rPr>
          <w:sz w:val="28"/>
          <w:szCs w:val="28"/>
        </w:rPr>
      </w:pPr>
      <w:r>
        <w:rPr>
          <w:sz w:val="28"/>
          <w:szCs w:val="28"/>
        </w:rPr>
        <w:t>Cake catcher</w:t>
      </w:r>
    </w:p>
    <w:p w14:paraId="34A9E19B" w14:textId="77777777" w:rsidR="007B4A91" w:rsidRDefault="00D707F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B612956" w:rsidR="007B4A91" w:rsidRDefault="006728E4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With your arrow keys you have to move </w:t>
      </w:r>
      <w:proofErr w:type="spellStart"/>
      <w:r>
        <w:rPr>
          <w:sz w:val="28"/>
          <w:szCs w:val="28"/>
        </w:rPr>
        <w:t>you</w:t>
      </w:r>
      <w:proofErr w:type="spellEnd"/>
      <w:r>
        <w:rPr>
          <w:sz w:val="28"/>
          <w:szCs w:val="28"/>
        </w:rPr>
        <w:t xml:space="preserve"> mouth to catch the cakes/candies.</w:t>
      </w:r>
    </w:p>
    <w:p w14:paraId="3D632C61" w14:textId="77777777" w:rsidR="007B4A91" w:rsidRDefault="00D707F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D998ED8" w:rsidR="007B4A91" w:rsidRDefault="006728E4">
      <w:pPr>
        <w:ind w:left="720"/>
        <w:rPr>
          <w:sz w:val="28"/>
          <w:szCs w:val="28"/>
        </w:rPr>
      </w:pPr>
      <w:r>
        <w:rPr>
          <w:sz w:val="28"/>
          <w:szCs w:val="28"/>
        </w:rPr>
        <w:t>You’re hungry and really want some cake. If you catch a cake you get +2, if you catch a candy you get +2 and if you touch the vegetables you get -1.</w:t>
      </w:r>
    </w:p>
    <w:p w14:paraId="6102F988" w14:textId="77777777" w:rsidR="007B4A91" w:rsidRDefault="00D707F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D707F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D707F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758F32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1DBD6E2" w:rsidR="007B4A91" w:rsidRDefault="006728E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catch the cakes/ candies</w:t>
            </w:r>
          </w:p>
        </w:tc>
      </w:tr>
      <w:tr w:rsidR="006728E4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265F1884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208ADA1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132E63A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catch the cakes/ candies</w:t>
            </w:r>
          </w:p>
        </w:tc>
      </w:tr>
      <w:tr w:rsidR="006728E4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728E4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728E4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728E4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728E4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6728E4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6728E4" w:rsidRDefault="006728E4" w:rsidP="006728E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9BBC27A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k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0497835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consumed to get +2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434628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k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262FCB18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consumed to get +2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A7A7D72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k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28F0CEC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consumed to get +2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187D22F5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2382B199" w:rsidR="007B4A91" w:rsidRPr="006728E4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vertAlign w:val="subscript"/>
              </w:rPr>
            </w:pPr>
            <w:r>
              <w:rPr>
                <w:sz w:val="28"/>
                <w:szCs w:val="28"/>
              </w:rPr>
              <w:t xml:space="preserve">Can </w:t>
            </w:r>
            <w:r>
              <w:rPr>
                <w:sz w:val="28"/>
                <w:szCs w:val="28"/>
              </w:rPr>
              <w:t>be consumed to get +1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B10BD6E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dy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F4C85F8" w:rsidR="006728E4" w:rsidRDefault="006728E4" w:rsidP="006728E4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consumed to get +</w:t>
            </w:r>
            <w:r>
              <w:rPr>
                <w:sz w:val="28"/>
                <w:szCs w:val="28"/>
              </w:rPr>
              <w:t>1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3B7F577F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64F05F43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getabl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BB3E115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</w:t>
            </w:r>
            <w:r>
              <w:rPr>
                <w:sz w:val="28"/>
                <w:szCs w:val="28"/>
              </w:rPr>
              <w:t>be consumed to get -1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127B7889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getabl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4E5A5598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</w:t>
            </w:r>
            <w:r>
              <w:rPr>
                <w:sz w:val="28"/>
                <w:szCs w:val="28"/>
              </w:rPr>
              <w:t>be consumed to get -1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2B8E2004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getabl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679B6AFA" w:rsidR="007B4A91" w:rsidRDefault="006728E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</w:t>
            </w:r>
            <w:r>
              <w:rPr>
                <w:sz w:val="28"/>
                <w:szCs w:val="28"/>
              </w:rPr>
              <w:t>be consumed to get -1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D707FD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D707FD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D707FD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D707FD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8C2CCB0" w14:textId="103BD2A0" w:rsidR="00D707FD" w:rsidRPr="00D707FD" w:rsidRDefault="00D707FD" w:rsidP="00D707FD">
      <w:pPr>
        <w:pStyle w:val="ListParagraph"/>
        <w:numPr>
          <w:ilvl w:val="0"/>
          <w:numId w:val="5"/>
        </w:numPr>
        <w:rPr>
          <w:sz w:val="28"/>
          <w:szCs w:val="28"/>
        </w:rPr>
      </w:pPr>
      <w:bookmarkStart w:id="0" w:name="_GoBack"/>
      <w:r w:rsidRPr="00D707FD">
        <w:rPr>
          <w:sz w:val="28"/>
          <w:szCs w:val="28"/>
        </w:rPr>
        <w:t>Lots of bright colours</w:t>
      </w:r>
    </w:p>
    <w:p w14:paraId="2181EBB2" w14:textId="5B5E5B64" w:rsidR="00D707FD" w:rsidRPr="00D707FD" w:rsidRDefault="00D707FD" w:rsidP="00D707FD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D707FD">
        <w:rPr>
          <w:sz w:val="28"/>
          <w:szCs w:val="28"/>
        </w:rPr>
        <w:t>Easy to play</w:t>
      </w:r>
    </w:p>
    <w:p w14:paraId="7CDD9307" w14:textId="4DE5023D" w:rsidR="00D707FD" w:rsidRPr="00D707FD" w:rsidRDefault="00D707FD" w:rsidP="00D707FD">
      <w:pPr>
        <w:pStyle w:val="ListParagraph"/>
        <w:numPr>
          <w:ilvl w:val="0"/>
          <w:numId w:val="5"/>
        </w:numPr>
        <w:rPr>
          <w:sz w:val="28"/>
          <w:szCs w:val="28"/>
        </w:rPr>
      </w:pPr>
      <w:r w:rsidRPr="00D707FD">
        <w:rPr>
          <w:sz w:val="28"/>
          <w:szCs w:val="28"/>
        </w:rPr>
        <w:t>fun</w:t>
      </w:r>
    </w:p>
    <w:bookmarkEnd w:id="0"/>
    <w:p w14:paraId="24B987DE" w14:textId="488F82AA" w:rsidR="007B4A91" w:rsidRDefault="00D707FD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5927089"/>
    <w:multiLevelType w:val="hybridMultilevel"/>
    <w:tmpl w:val="29923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A6C29"/>
    <w:rsid w:val="006728E4"/>
    <w:rsid w:val="007B4A91"/>
    <w:rsid w:val="00D7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D707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udra Amin</dc:creator>
  <cp:lastModifiedBy>VE19AminRud (Rudra Amin)</cp:lastModifiedBy>
  <cp:revision>3</cp:revision>
  <dcterms:created xsi:type="dcterms:W3CDTF">2021-04-03T14:13:00Z</dcterms:created>
  <dcterms:modified xsi:type="dcterms:W3CDTF">2021-04-03T14:14:00Z</dcterms:modified>
</cp:coreProperties>
</file>